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ly-wade"/>
      <w:r>
        <w:t xml:space="preserve">Billy Wade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billywade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biwade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I’m a student at OSU’s satellite campus in Okmulgee majoring in software development and information security. My main languages are C#, SQL, and Python. I’m looking for a full-time position where I can utilize my skills and give back to the software community. I care about contributing both to open source projects and being actively involved in local tech communities.</w:t>
      </w:r>
    </w:p>
    <w:p>
      <w:pPr>
        <w:pStyle w:val="Heading2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</w:t>
      </w:r>
    </w:p>
    <w:p>
      <w:pPr>
        <w:pStyle w:val="DefinitionTerm"/>
      </w:pPr>
      <w:r>
        <w:rPr>
          <w:i/>
        </w:rPr>
        <w:t xml:space="preserve">Tools Used</w:t>
      </w:r>
    </w:p>
    <w:p>
      <w:pPr>
        <w:pStyle w:val="Definition"/>
      </w:pPr>
      <w:r>
        <w:t xml:space="preserve">Bash, GIMP, Git, Github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 Editor, Linux (Arch, Debian/Ubuntu), Visual Studio</w: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elpdesk Technician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provide level I helpdesk support for our customer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Skills: Software troubleshooting, network security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am the first line of technical support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i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I provided customer care and store maintenance for Family Video in Okmulgee.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Skills: Customer care, cash handling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</w:pPr>
      <w:r>
        <w:t xml:space="preserve">I actively contribute to/working on multiple code projects, including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renpy-mode (Elisp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vcromclaim (Python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shiiruka (C++)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yendor (Python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DefinitionTerm"/>
      </w:pPr>
      <w:r>
        <w:t xml:space="preserve">August 2019 (expected)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GPA: 3.5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2T20:08:30Z</dcterms:created>
  <dcterms:modified xsi:type="dcterms:W3CDTF">2019-04-12T20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